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CED" w:rsidRDefault="003B3CED" w:rsidP="003B3CED">
      <w:pPr>
        <w:jc w:val="center"/>
      </w:pPr>
      <w:r w:rsidRPr="00FE44E6">
        <w:rPr>
          <w:b/>
          <w:sz w:val="32"/>
          <w:szCs w:val="20"/>
        </w:rPr>
        <w:t xml:space="preserve">LỊCH BẢO VỆ KHÓA LUẬN TỐT NGHIỆP KHOA </w:t>
      </w:r>
      <w:r>
        <w:rPr>
          <w:b/>
          <w:sz w:val="32"/>
          <w:szCs w:val="20"/>
        </w:rPr>
        <w:t>LÂM HỌC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864"/>
        <w:gridCol w:w="1628"/>
        <w:gridCol w:w="2467"/>
        <w:gridCol w:w="1965"/>
        <w:gridCol w:w="1331"/>
        <w:gridCol w:w="1095"/>
      </w:tblGrid>
      <w:tr w:rsidR="003A34F8" w:rsidRPr="005E2196" w:rsidTr="003B3CED">
        <w:tc>
          <w:tcPr>
            <w:tcW w:w="867" w:type="dxa"/>
            <w:hideMark/>
          </w:tcPr>
          <w:p w:rsidR="003330F6" w:rsidRPr="003A34F8" w:rsidRDefault="003330F6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b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/>
                <w:bCs/>
                <w:color w:val="333333"/>
                <w:sz w:val="21"/>
                <w:szCs w:val="21"/>
              </w:rPr>
              <w:t>Thứ Ngày</w:t>
            </w:r>
          </w:p>
        </w:tc>
        <w:tc>
          <w:tcPr>
            <w:tcW w:w="1629" w:type="dxa"/>
            <w:hideMark/>
          </w:tcPr>
          <w:p w:rsidR="003330F6" w:rsidRPr="003A34F8" w:rsidRDefault="003330F6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b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/>
                <w:bCs/>
                <w:color w:val="333333"/>
                <w:sz w:val="21"/>
                <w:szCs w:val="21"/>
              </w:rPr>
              <w:t>Thời</w:t>
            </w:r>
            <w:r w:rsidRPr="003A34F8">
              <w:rPr>
                <w:rFonts w:ascii="Tahoma" w:eastAsia="Times New Roman" w:hAnsi="Tahoma" w:cs="Tahoma"/>
                <w:b/>
                <w:bCs/>
                <w:color w:val="333333"/>
                <w:sz w:val="21"/>
                <w:szCs w:val="21"/>
              </w:rPr>
              <w:br/>
              <w:t>Gian</w:t>
            </w:r>
          </w:p>
        </w:tc>
        <w:tc>
          <w:tcPr>
            <w:tcW w:w="2496" w:type="dxa"/>
            <w:hideMark/>
          </w:tcPr>
          <w:p w:rsidR="003330F6" w:rsidRPr="003330F6" w:rsidRDefault="003330F6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330F6">
              <w:rPr>
                <w:rFonts w:ascii="Tahoma" w:eastAsia="Times New Roman" w:hAnsi="Tahoma" w:cs="Tahoma"/>
                <w:b/>
                <w:bCs/>
                <w:color w:val="333333"/>
                <w:sz w:val="21"/>
                <w:szCs w:val="21"/>
              </w:rPr>
              <w:t>Nội Dung</w:t>
            </w:r>
          </w:p>
        </w:tc>
        <w:tc>
          <w:tcPr>
            <w:tcW w:w="1984" w:type="dxa"/>
            <w:hideMark/>
          </w:tcPr>
          <w:p w:rsidR="003330F6" w:rsidRPr="003330F6" w:rsidRDefault="003330F6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330F6">
              <w:rPr>
                <w:rFonts w:ascii="Tahoma" w:eastAsia="Times New Roman" w:hAnsi="Tahoma" w:cs="Tahoma"/>
                <w:b/>
                <w:bCs/>
                <w:color w:val="333333"/>
                <w:sz w:val="21"/>
                <w:szCs w:val="21"/>
              </w:rPr>
              <w:t>Thành Phần</w:t>
            </w:r>
          </w:p>
        </w:tc>
        <w:tc>
          <w:tcPr>
            <w:tcW w:w="1341" w:type="dxa"/>
            <w:hideMark/>
          </w:tcPr>
          <w:p w:rsidR="003330F6" w:rsidRPr="003330F6" w:rsidRDefault="003330F6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330F6">
              <w:rPr>
                <w:rFonts w:ascii="Tahoma" w:eastAsia="Times New Roman" w:hAnsi="Tahoma" w:cs="Tahoma"/>
                <w:b/>
                <w:bCs/>
                <w:color w:val="333333"/>
                <w:sz w:val="21"/>
                <w:szCs w:val="21"/>
              </w:rPr>
              <w:t>Địa Điểm</w:t>
            </w:r>
          </w:p>
        </w:tc>
        <w:tc>
          <w:tcPr>
            <w:tcW w:w="1103" w:type="dxa"/>
            <w:hideMark/>
          </w:tcPr>
          <w:p w:rsidR="003330F6" w:rsidRPr="003330F6" w:rsidRDefault="003330F6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330F6">
              <w:rPr>
                <w:rFonts w:ascii="Tahoma" w:eastAsia="Times New Roman" w:hAnsi="Tahoma" w:cs="Tahoma"/>
                <w:b/>
                <w:bCs/>
                <w:color w:val="333333"/>
                <w:sz w:val="21"/>
                <w:szCs w:val="21"/>
              </w:rPr>
              <w:t>Chủ Trì</w:t>
            </w:r>
          </w:p>
        </w:tc>
      </w:tr>
      <w:tr w:rsidR="003A34F8" w:rsidRPr="005E2196" w:rsidTr="003B3CED">
        <w:tc>
          <w:tcPr>
            <w:tcW w:w="867" w:type="dxa"/>
            <w:vMerge w:val="restart"/>
            <w:hideMark/>
          </w:tcPr>
          <w:p w:rsidR="003A34F8" w:rsidRPr="003A34F8" w:rsidRDefault="003A34F8" w:rsidP="00D04B03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ứ Ba</w:t>
            </w: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br/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5/6</w:t>
            </w:r>
          </w:p>
        </w:tc>
        <w:tc>
          <w:tcPr>
            <w:tcW w:w="1629" w:type="dxa"/>
            <w:hideMark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  <w:vertAlign w:val="superscript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Sáng 7h00’-11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 xml:space="preserve">Bảo vệ Khóa luận K59 Ngành Lâm Sinh </w:t>
            </w:r>
          </w:p>
        </w:tc>
        <w:tc>
          <w:tcPr>
            <w:tcW w:w="1984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ành viên Hội đồng theo Quyết định</w:t>
            </w:r>
          </w:p>
        </w:tc>
        <w:tc>
          <w:tcPr>
            <w:tcW w:w="1341" w:type="dxa"/>
            <w:vMerge w:val="restart"/>
          </w:tcPr>
          <w:p w:rsidR="003A34F8" w:rsidRPr="003330F6" w:rsidRDefault="003A34F8" w:rsidP="003A34F8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Phòng 603 và 604 nhà A1</w:t>
            </w:r>
          </w:p>
        </w:tc>
        <w:tc>
          <w:tcPr>
            <w:tcW w:w="1103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bookmarkStart w:id="0" w:name="OLE_LINK7"/>
            <w:bookmarkStart w:id="1" w:name="OLE_LINK8"/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Chủ tịch HĐ</w:t>
            </w:r>
            <w:bookmarkEnd w:id="0"/>
            <w:bookmarkEnd w:id="1"/>
          </w:p>
        </w:tc>
      </w:tr>
      <w:tr w:rsidR="003A34F8" w:rsidRPr="005E2196" w:rsidTr="003B3CED">
        <w:tc>
          <w:tcPr>
            <w:tcW w:w="0" w:type="auto"/>
            <w:vMerge/>
            <w:hideMark/>
          </w:tcPr>
          <w:p w:rsidR="003A34F8" w:rsidRPr="003A34F8" w:rsidRDefault="003A34F8" w:rsidP="003330F6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  <w:hideMark/>
          </w:tcPr>
          <w:p w:rsidR="003A34F8" w:rsidRPr="003A34F8" w:rsidRDefault="003A34F8" w:rsidP="00D04B03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Chiều 13h30’175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  <w:tr w:rsidR="003A34F8" w:rsidRPr="005E2196" w:rsidTr="003B3CED">
        <w:tc>
          <w:tcPr>
            <w:tcW w:w="867" w:type="dxa"/>
            <w:vMerge w:val="restart"/>
            <w:hideMark/>
          </w:tcPr>
          <w:p w:rsidR="003A34F8" w:rsidRPr="003A34F8" w:rsidRDefault="003A34F8" w:rsidP="00D04B03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ứ Tư</w:t>
            </w: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br/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6/6</w:t>
            </w: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  <w:vertAlign w:val="superscript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Sáng 7h00’-11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Bảo vệ Khóa luận K59 Ngành Lâm Sinh</w:t>
            </w:r>
          </w:p>
        </w:tc>
        <w:tc>
          <w:tcPr>
            <w:tcW w:w="1984" w:type="dxa"/>
            <w:vMerge w:val="restart"/>
          </w:tcPr>
          <w:p w:rsidR="003A34F8" w:rsidRPr="003330F6" w:rsidRDefault="003A34F8" w:rsidP="005E219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bookmarkStart w:id="2" w:name="OLE_LINK9"/>
            <w:bookmarkStart w:id="3" w:name="OLE_LINK10"/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ành viên Hội đồng theo Quyết định</w:t>
            </w:r>
            <w:bookmarkEnd w:id="2"/>
            <w:bookmarkEnd w:id="3"/>
          </w:p>
        </w:tc>
        <w:tc>
          <w:tcPr>
            <w:tcW w:w="1341" w:type="dxa"/>
            <w:vMerge w:val="restart"/>
          </w:tcPr>
          <w:p w:rsidR="003A34F8" w:rsidRPr="003330F6" w:rsidRDefault="003A34F8" w:rsidP="005E219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bookmarkStart w:id="4" w:name="OLE_LINK17"/>
            <w:bookmarkStart w:id="5" w:name="OLE_LINK18"/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Phòng 603 và 604 nhà A1</w:t>
            </w:r>
            <w:bookmarkEnd w:id="4"/>
            <w:bookmarkEnd w:id="5"/>
          </w:p>
        </w:tc>
        <w:tc>
          <w:tcPr>
            <w:tcW w:w="1103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bookmarkStart w:id="6" w:name="OLE_LINK11"/>
            <w:bookmarkStart w:id="7" w:name="OLE_LINK12"/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Chủ tịch HĐ</w:t>
            </w:r>
            <w:bookmarkEnd w:id="6"/>
            <w:bookmarkEnd w:id="7"/>
          </w:p>
        </w:tc>
      </w:tr>
      <w:tr w:rsidR="003A34F8" w:rsidRPr="005E2196" w:rsidTr="003B3CED">
        <w:tc>
          <w:tcPr>
            <w:tcW w:w="867" w:type="dxa"/>
            <w:vMerge/>
          </w:tcPr>
          <w:p w:rsidR="003A34F8" w:rsidRPr="003A34F8" w:rsidRDefault="003A34F8" w:rsidP="00D04B03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Chiều 13h30’175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  <w:tr w:rsidR="003A34F8" w:rsidRPr="005E2196" w:rsidTr="003B3CED">
        <w:tc>
          <w:tcPr>
            <w:tcW w:w="867" w:type="dxa"/>
            <w:vMerge w:val="restart"/>
            <w:hideMark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ứ Năm</w:t>
            </w: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br/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7/6</w:t>
            </w: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  <w:vertAlign w:val="superscript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Sáng 7h00’-11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 w:val="restart"/>
          </w:tcPr>
          <w:p w:rsidR="003A34F8" w:rsidRPr="003330F6" w:rsidRDefault="003A34F8" w:rsidP="00D04B03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Bảo vệ Khóa luận K59 –C04 Ngành Quản lý đất đai</w:t>
            </w:r>
          </w:p>
        </w:tc>
        <w:tc>
          <w:tcPr>
            <w:tcW w:w="1984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bookmarkStart w:id="8" w:name="OLE_LINK13"/>
            <w:bookmarkStart w:id="9" w:name="OLE_LINK14"/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ành viên Hội đồng theo Quyết định</w:t>
            </w:r>
            <w:bookmarkEnd w:id="8"/>
            <w:bookmarkEnd w:id="9"/>
          </w:p>
        </w:tc>
        <w:tc>
          <w:tcPr>
            <w:tcW w:w="1341" w:type="dxa"/>
            <w:vMerge w:val="restart"/>
          </w:tcPr>
          <w:p w:rsidR="003A34F8" w:rsidRPr="003330F6" w:rsidRDefault="00A00D74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Phòng 603 và 604 nhà A1</w:t>
            </w:r>
          </w:p>
        </w:tc>
        <w:tc>
          <w:tcPr>
            <w:tcW w:w="1103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bookmarkStart w:id="10" w:name="OLE_LINK15"/>
            <w:bookmarkStart w:id="11" w:name="OLE_LINK16"/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Chủ tịch HĐ</w:t>
            </w:r>
            <w:bookmarkEnd w:id="10"/>
            <w:bookmarkEnd w:id="11"/>
          </w:p>
        </w:tc>
      </w:tr>
      <w:tr w:rsidR="003A34F8" w:rsidRPr="005E2196" w:rsidTr="003B3CED">
        <w:tc>
          <w:tcPr>
            <w:tcW w:w="0" w:type="auto"/>
            <w:vMerge/>
            <w:hideMark/>
          </w:tcPr>
          <w:p w:rsidR="003A34F8" w:rsidRPr="003A34F8" w:rsidRDefault="003A34F8" w:rsidP="003330F6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Chiều 13h30’175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  <w:tr w:rsidR="003A34F8" w:rsidRPr="005E2196" w:rsidTr="003B3CED">
        <w:tc>
          <w:tcPr>
            <w:tcW w:w="0" w:type="auto"/>
            <w:vMerge/>
          </w:tcPr>
          <w:p w:rsidR="003A34F8" w:rsidRPr="003A34F8" w:rsidRDefault="003A34F8" w:rsidP="003330F6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</w:tcPr>
          <w:p w:rsidR="003A34F8" w:rsidRPr="003A34F8" w:rsidRDefault="003A34F8" w:rsidP="00D04B03">
            <w:pPr>
              <w:spacing w:after="135" w:line="240" w:lineRule="auto"/>
              <w:jc w:val="center"/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Tối 18h30’-21h0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  <w:tr w:rsidR="003A34F8" w:rsidRPr="005E2196" w:rsidTr="003B3CED">
        <w:tc>
          <w:tcPr>
            <w:tcW w:w="867" w:type="dxa"/>
            <w:vMerge w:val="restart"/>
            <w:hideMark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ứ Sáu</w:t>
            </w: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br/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8/6</w:t>
            </w:r>
          </w:p>
        </w:tc>
        <w:tc>
          <w:tcPr>
            <w:tcW w:w="1629" w:type="dxa"/>
            <w:hideMark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  <w:vertAlign w:val="superscript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7h00’-11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Bảo vệ Khóa luận K59 –C04 Ngành Quản lý đất đai</w:t>
            </w:r>
          </w:p>
        </w:tc>
        <w:tc>
          <w:tcPr>
            <w:tcW w:w="1984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ành viên Hội đồng theo Quyết định</w:t>
            </w:r>
          </w:p>
        </w:tc>
        <w:tc>
          <w:tcPr>
            <w:tcW w:w="1341" w:type="dxa"/>
            <w:vMerge w:val="restart"/>
          </w:tcPr>
          <w:p w:rsidR="003A34F8" w:rsidRPr="003330F6" w:rsidRDefault="00A00D74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Phòng 603 và 604 nhà A1</w:t>
            </w:r>
          </w:p>
        </w:tc>
        <w:tc>
          <w:tcPr>
            <w:tcW w:w="1103" w:type="dxa"/>
            <w:vMerge w:val="restart"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Chủ tịch HĐ</w:t>
            </w:r>
          </w:p>
        </w:tc>
      </w:tr>
      <w:tr w:rsidR="003A34F8" w:rsidRPr="005E2196" w:rsidTr="003B3CED">
        <w:tc>
          <w:tcPr>
            <w:tcW w:w="867" w:type="dxa"/>
            <w:vMerge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13h30’-17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  <w:tr w:rsidR="003A34F8" w:rsidRPr="005E2196" w:rsidTr="003B3CED">
        <w:tc>
          <w:tcPr>
            <w:tcW w:w="867" w:type="dxa"/>
            <w:vMerge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18h30’-21h0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  <w:tr w:rsidR="003A34F8" w:rsidRPr="005E2196" w:rsidTr="003B3CED">
        <w:tc>
          <w:tcPr>
            <w:tcW w:w="867" w:type="dxa"/>
            <w:vMerge w:val="restart"/>
            <w:hideMark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ứ Bảy</w:t>
            </w: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br/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9/6</w:t>
            </w:r>
          </w:p>
        </w:tc>
        <w:tc>
          <w:tcPr>
            <w:tcW w:w="1629" w:type="dxa"/>
            <w:hideMark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  <w:vertAlign w:val="superscript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7h00’-11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 w:val="restart"/>
            <w:hideMark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330F6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 </w:t>
            </w: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Bảo vệ Khóa luận K59 –C04 Ngành Quản lý đất đai</w:t>
            </w:r>
          </w:p>
        </w:tc>
        <w:tc>
          <w:tcPr>
            <w:tcW w:w="1984" w:type="dxa"/>
            <w:vMerge w:val="restart"/>
            <w:hideMark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330F6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 </w:t>
            </w:r>
          </w:p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ành viên Hội đồng theo Quyết định</w:t>
            </w:r>
          </w:p>
        </w:tc>
        <w:tc>
          <w:tcPr>
            <w:tcW w:w="1341" w:type="dxa"/>
            <w:vMerge w:val="restart"/>
          </w:tcPr>
          <w:p w:rsidR="003A34F8" w:rsidRPr="003330F6" w:rsidRDefault="00A00D74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Phòng 603 và 604 nhà A1</w:t>
            </w:r>
          </w:p>
        </w:tc>
        <w:tc>
          <w:tcPr>
            <w:tcW w:w="1103" w:type="dxa"/>
            <w:vMerge w:val="restart"/>
            <w:hideMark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Chủ tịch HĐ</w:t>
            </w:r>
            <w:r w:rsidRPr="003330F6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 </w:t>
            </w:r>
          </w:p>
        </w:tc>
      </w:tr>
      <w:tr w:rsidR="003A34F8" w:rsidRPr="005E2196" w:rsidTr="003B3CED">
        <w:tc>
          <w:tcPr>
            <w:tcW w:w="867" w:type="dxa"/>
            <w:vMerge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13h30’-17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  <w:tr w:rsidR="003A34F8" w:rsidRPr="005E2196" w:rsidTr="003B3CED">
        <w:tc>
          <w:tcPr>
            <w:tcW w:w="867" w:type="dxa"/>
            <w:vMerge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18h30’-21h0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  <w:tr w:rsidR="003A34F8" w:rsidRPr="005E2196" w:rsidTr="003B3CED">
        <w:tc>
          <w:tcPr>
            <w:tcW w:w="867" w:type="dxa"/>
            <w:vMerge w:val="restart"/>
            <w:hideMark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Chủ Nhật</w:t>
            </w:r>
            <w:r w:rsidRPr="003A34F8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br/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10/6</w:t>
            </w:r>
          </w:p>
        </w:tc>
        <w:tc>
          <w:tcPr>
            <w:tcW w:w="1629" w:type="dxa"/>
            <w:hideMark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  <w:vertAlign w:val="superscript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7h00’-11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 w:val="restart"/>
            <w:hideMark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330F6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 </w:t>
            </w: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Bảo vệ Khóa luận K59 –C04 Ngành Quản lý đất đai</w:t>
            </w:r>
          </w:p>
        </w:tc>
        <w:tc>
          <w:tcPr>
            <w:tcW w:w="1984" w:type="dxa"/>
            <w:vMerge w:val="restart"/>
            <w:hideMark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 w:rsidRPr="003330F6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 </w:t>
            </w:r>
          </w:p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Thành viên Hội đồng theo Quyết định</w:t>
            </w:r>
          </w:p>
        </w:tc>
        <w:tc>
          <w:tcPr>
            <w:tcW w:w="1341" w:type="dxa"/>
            <w:vMerge w:val="restart"/>
          </w:tcPr>
          <w:p w:rsidR="003A34F8" w:rsidRPr="003330F6" w:rsidRDefault="00A00D74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Phòng 603 và 604 nhà A1</w:t>
            </w:r>
          </w:p>
        </w:tc>
        <w:tc>
          <w:tcPr>
            <w:tcW w:w="1103" w:type="dxa"/>
            <w:vMerge w:val="restart"/>
            <w:hideMark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Chủ tịch HĐ</w:t>
            </w:r>
            <w:r w:rsidRPr="003330F6">
              <w:rPr>
                <w:rFonts w:ascii="Tahoma" w:eastAsia="Times New Roman" w:hAnsi="Tahoma" w:cs="Tahoma"/>
                <w:color w:val="333333"/>
                <w:sz w:val="21"/>
                <w:szCs w:val="21"/>
              </w:rPr>
              <w:t> </w:t>
            </w:r>
          </w:p>
        </w:tc>
      </w:tr>
      <w:tr w:rsidR="003A34F8" w:rsidRPr="005E2196" w:rsidTr="003B3CED">
        <w:tc>
          <w:tcPr>
            <w:tcW w:w="867" w:type="dxa"/>
            <w:vMerge/>
          </w:tcPr>
          <w:p w:rsidR="003A34F8" w:rsidRPr="003A34F8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629" w:type="dxa"/>
          </w:tcPr>
          <w:p w:rsidR="003A34F8" w:rsidRPr="003A34F8" w:rsidRDefault="003A34F8" w:rsidP="005E2196">
            <w:pPr>
              <w:spacing w:after="135" w:line="240" w:lineRule="auto"/>
              <w:jc w:val="center"/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</w:pP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</w:rPr>
              <w:t>1h30’-5h30</w:t>
            </w:r>
            <w:r w:rsidRPr="003A34F8">
              <w:rPr>
                <w:rFonts w:ascii="Tahoma" w:eastAsia="Times New Roman" w:hAnsi="Tahoma" w:cs="Tahoma"/>
                <w:bCs/>
                <w:color w:val="333333"/>
                <w:sz w:val="21"/>
                <w:szCs w:val="21"/>
                <w:vertAlign w:val="superscript"/>
              </w:rPr>
              <w:t>’</w:t>
            </w:r>
          </w:p>
        </w:tc>
        <w:tc>
          <w:tcPr>
            <w:tcW w:w="2496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984" w:type="dxa"/>
            <w:vMerge/>
          </w:tcPr>
          <w:p w:rsidR="003A34F8" w:rsidRPr="003330F6" w:rsidRDefault="003A34F8" w:rsidP="003330F6">
            <w:pPr>
              <w:spacing w:after="135" w:line="240" w:lineRule="auto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341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  <w:tc>
          <w:tcPr>
            <w:tcW w:w="1103" w:type="dxa"/>
            <w:vMerge/>
          </w:tcPr>
          <w:p w:rsidR="003A34F8" w:rsidRPr="003330F6" w:rsidRDefault="003A34F8" w:rsidP="003330F6">
            <w:pPr>
              <w:spacing w:after="135" w:line="240" w:lineRule="auto"/>
              <w:jc w:val="center"/>
              <w:rPr>
                <w:rFonts w:ascii="Tahoma" w:eastAsia="Times New Roman" w:hAnsi="Tahoma" w:cs="Tahoma"/>
                <w:color w:val="333333"/>
                <w:sz w:val="21"/>
                <w:szCs w:val="21"/>
              </w:rPr>
            </w:pPr>
          </w:p>
        </w:tc>
      </w:tr>
    </w:tbl>
    <w:p w:rsidR="003330F6" w:rsidRPr="003330F6" w:rsidRDefault="003330F6" w:rsidP="003330F6">
      <w:pPr>
        <w:shd w:val="clear" w:color="auto" w:fill="FFFFFF"/>
        <w:spacing w:after="135" w:line="240" w:lineRule="auto"/>
        <w:rPr>
          <w:rFonts w:ascii="Tahoma" w:eastAsia="Times New Roman" w:hAnsi="Tahoma" w:cs="Tahoma"/>
          <w:color w:val="333333"/>
          <w:sz w:val="21"/>
          <w:szCs w:val="21"/>
        </w:rPr>
      </w:pPr>
      <w:r w:rsidRPr="003330F6">
        <w:rPr>
          <w:rFonts w:ascii="Tahoma" w:eastAsia="Times New Roman" w:hAnsi="Tahoma" w:cs="Tahoma"/>
          <w:color w:val="333333"/>
          <w:sz w:val="21"/>
          <w:szCs w:val="21"/>
        </w:rPr>
        <w:t> </w:t>
      </w:r>
    </w:p>
    <w:p w:rsidR="005C735E" w:rsidRDefault="005C735E">
      <w:bookmarkStart w:id="12" w:name="_GoBack"/>
      <w:bookmarkEnd w:id="12"/>
    </w:p>
    <w:sectPr w:rsidR="005C73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0JTAzNzE3NTS0NzCyUdpeDU4uLM/DyQAsNaACunkHAsAAAA"/>
  </w:docVars>
  <w:rsids>
    <w:rsidRoot w:val="003330F6"/>
    <w:rsid w:val="003330F6"/>
    <w:rsid w:val="003A34F8"/>
    <w:rsid w:val="003B3CED"/>
    <w:rsid w:val="004F2DB0"/>
    <w:rsid w:val="005C735E"/>
    <w:rsid w:val="005E2196"/>
    <w:rsid w:val="006C024C"/>
    <w:rsid w:val="008D2EF1"/>
    <w:rsid w:val="00A00D74"/>
    <w:rsid w:val="00CF7DEE"/>
    <w:rsid w:val="00D04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4040E"/>
  <w15:chartTrackingRefBased/>
  <w15:docId w15:val="{449A7A41-481A-44A5-A5F1-BEB5B7F21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30F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330F6"/>
    <w:rPr>
      <w:b/>
      <w:bCs/>
    </w:rPr>
  </w:style>
  <w:style w:type="table" w:styleId="TableGridLight">
    <w:name w:val="Grid Table Light"/>
    <w:basedOn w:val="TableNormal"/>
    <w:uiPriority w:val="40"/>
    <w:rsid w:val="003B3CE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03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ong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yPC</cp:lastModifiedBy>
  <cp:revision>2</cp:revision>
  <dcterms:created xsi:type="dcterms:W3CDTF">2018-06-01T08:03:00Z</dcterms:created>
  <dcterms:modified xsi:type="dcterms:W3CDTF">2018-06-01T08:03:00Z</dcterms:modified>
</cp:coreProperties>
</file>